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3d4c81a8fb58cb7cb5adceb5768e43845e93eb2"/>
    <w:p>
      <w:pPr>
        <w:pStyle w:val="Heading1"/>
      </w:pPr>
      <w:r>
        <w:t xml:space="preserve">Cover Letter for Veterinarian Position in India Mumbai</w:t>
      </w:r>
    </w:p>
    <w:p>
      <w:pPr>
        <w:pStyle w:val="FirstParagraph"/>
      </w:pPr>
      <w:r>
        <w:rPr>
          <w:bCs/>
          <w:b/>
        </w:rPr>
        <w:t xml:space="preserve">Dear Hiring Manager,</w:t>
      </w:r>
    </w:p>
    <w:p>
      <w:pPr>
        <w:pStyle w:val="BodyText"/>
      </w:pPr>
      <w:r>
        <w:t xml:space="preserve">I am writing to express my sincere interest in the Veterinarian position at [Clinic/Institution Name] in India Mumbai. As a dedicated and passionate veterinarian with [X years] of experience, I am eager to contribute my expertise, compassion, and commitment to animal welfare to your esteemed organization. My background in veterinary medicine, combined with a deep understanding of the unique challenges and opportunities in India Mumbai’s pet care landscape, aligns perfectly with the values and mission of your clinic.</w:t>
      </w:r>
    </w:p>
    <w:p>
      <w:pPr>
        <w:pStyle w:val="BodyText"/>
      </w:pPr>
      <w:r>
        <w:t xml:space="preserve">As a Veterinarian, I have always believed that every animal deserves compassionate care, regardless of its species or circumstance. Over the years, I have honed my skills in diagnosing and treating a wide range of ailments, performing surgeries, and providing preventive care to pets and livestock. My experience spans both clinical settings and community-based initiatives, where I have worked closely with pet owners, local authorities, and animal welfare organizations to promote healthier lifestyles for animals in India Mumbai. This holistic approach has not only strengthened my technical abilities but also deepened my empathy for the bond between humans and their animal companions.</w:t>
      </w:r>
    </w:p>
    <w:p>
      <w:pPr>
        <w:pStyle w:val="BodyText"/>
      </w:pPr>
      <w:r>
        <w:t xml:space="preserve">What draws me to the Veterinarian role in India Mumbai is the dynamic and growing demand for high-quality veterinary services in this bustling metropolis. With its dense population, diverse cultural practices, and increasing awareness of pet ownership, Mumbai presents a unique environment where veterinarians must be both technically proficient and culturally sensitive. I have witnessed firsthand how urban challenges—such as stray animal management, zoonotic disease prevention, and the need for accessible healthcare—require innovative solutions tailored to local needs. My work in [specific project or clinic in India Mumbai] allowed me to address these issues by collaborating with municipal authorities and NGOs to implement vaccination drives and spay/neuter programs. These experiences have equipped me with the resilience, adaptability, and community-focused mindset necessary to thrive in this role.</w:t>
      </w:r>
    </w:p>
    <w:p>
      <w:pPr>
        <w:pStyle w:val="BodyText"/>
      </w:pPr>
      <w:r>
        <w:t xml:space="preserve">One of my proudest achievements as a Veterinarian was [specific accomplishment, e.g., "leading a team to reduce the stray dog population in a densely populated neighborhood by 30% through a targeted sterilization campaign"]. This project not only improved public health but also fostered greater awareness among residents about responsible pet ownership. In India Mumbai, where traditional practices and modern veterinary care often intersect, such initiatives are critical. I am particularly drawn to your clinic’s reputation for [mention specific aspect of the clinic, e.g., "integrating cutting-edge technology with affordable care"], as this reflects my own philosophy of making veterinary services accessible to all.</w:t>
      </w:r>
    </w:p>
    <w:p>
      <w:pPr>
        <w:pStyle w:val="BodyText"/>
      </w:pPr>
      <w:r>
        <w:t xml:space="preserve">My educational background includes a degree in Veterinary Science from [University Name] and certification in [relevant specialization, e.g., "exotic animal care" or "emergency medicine"]. I have also pursued continuing education courses focused on [specific topic, e.g., "canine nutrition" or "pet mental health"], ensuring that my knowledge remains current with global best practices. However, it is the practical experience I’ve gained in India Mumbai that has truly shaped me as a Veterinarian. For instance, working at [previous clinic or organization] exposed me to the complexities of treating animals in a multicultural setting, where clients often have varying levels of awareness about veterinary care. This experience taught me the importance of clear communication, patience, and cultural humility—qualities I believe are essential for building trust with pet owners.</w:t>
      </w:r>
    </w:p>
    <w:p>
      <w:pPr>
        <w:pStyle w:val="BodyText"/>
      </w:pPr>
      <w:r>
        <w:t xml:space="preserve">As a Veterinarian in India Mumbai, I am particularly passionate about addressing the challenges faced by both pets and their owners in this fast-paced city. From diagnosing chronic conditions in dogs and cats to providing emergency care for livestock, my work has always been driven by the goal of improving animal health while respecting the socio-economic realities of my patients. I have also volunteered with organizations such as [Name of NGO or Rescue Group], where I contributed to rehabilitation efforts for injured animals and educated communities on responsible pet care. These experiences have reinforced my belief that veterinary medicine is not just a profession but a calling—one that requires dedication, empathy, and a willingness to adapt to ever-changing circumstances.</w:t>
      </w:r>
    </w:p>
    <w:p>
      <w:pPr>
        <w:pStyle w:val="BodyText"/>
      </w:pPr>
      <w:r>
        <w:t xml:space="preserve">I am especially impressed by your clinic’s commitment to [specific value or service, e.g., "community outreach programs" or "sustainable veterinary practices"]. As someone who has always prioritized the well-being of animals and their owners, I would be honored to contribute my skills to a team that shares these values. My ability to work collaboratively with colleagues, communicate effectively with clients, and manage complex cases under pressure makes me a strong fit for this role. Moreover, my fluency in [language(s), if applicable] and familiarity with local regulations ensure that I can seamlessly integrate into your team from day one.</w:t>
      </w:r>
    </w:p>
    <w:p>
      <w:pPr>
        <w:pStyle w:val="BodyText"/>
      </w:pPr>
      <w:r>
        <w:t xml:space="preserve">In the Cover Letter format, I have outlined my qualifications, passion for veterinary medicine, and commitment to serving the people and animals of India Mumbai. I am confident that my experience, combined with my genuine enthusiasm for this field, would make me a valuable addition to your clinic. I would welcome the opportunity to discuss how my background and vision align with your goals.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ndia Mumbai</dc:title>
  <dc:creator/>
  <dc:language>en</dc:language>
  <cp:keywords/>
  <dcterms:created xsi:type="dcterms:W3CDTF">2025-12-15T22:46:50Z</dcterms:created>
  <dcterms:modified xsi:type="dcterms:W3CDTF">2025-12-15T22:46:50Z</dcterms:modified>
</cp:coreProperties>
</file>

<file path=docProps/custom.xml><?xml version="1.0" encoding="utf-8"?>
<Properties xmlns="http://schemas.openxmlformats.org/officeDocument/2006/custom-properties" xmlns:vt="http://schemas.openxmlformats.org/officeDocument/2006/docPropsVTypes"/>
</file>